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DC082" w14:textId="77777777"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14:paraId="569F0E52" w14:textId="77777777" w:rsidR="00B82D7C" w:rsidRPr="008D61E5" w:rsidRDefault="00630E8F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5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14:paraId="2EF54A7D" w14:textId="77777777"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14:paraId="731D924F" w14:textId="77777777" w:rsidTr="008A67D6">
        <w:trPr>
          <w:trHeight w:val="990"/>
          <w:tblCellSpacing w:w="0" w:type="dxa"/>
        </w:trPr>
        <w:tc>
          <w:tcPr>
            <w:tcW w:w="3690" w:type="dxa"/>
            <w:hideMark/>
          </w:tcPr>
          <w:p w14:paraId="13376A11" w14:textId="77777777" w:rsidR="00864E50" w:rsidRPr="00864E50" w:rsidRDefault="00B82D7C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14:paraId="4FECBAAF" w14:textId="77777777" w:rsidR="00864E50" w:rsidRPr="00864E50" w:rsidRDefault="00864E50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14:paraId="47C2A15E" w14:textId="77777777" w:rsidR="00F01EB5" w:rsidRPr="00864E50" w:rsidRDefault="00811E90" w:rsidP="00864E5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14:paraId="10B56C2B" w14:textId="77777777"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B035902" w14:textId="77777777"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14:paraId="6A7A5BB8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14:paraId="7F10E7C2" w14:textId="77777777" w:rsidTr="00D41770">
        <w:trPr>
          <w:trHeight w:val="225"/>
          <w:tblCellSpacing w:w="0" w:type="dxa"/>
        </w:trPr>
        <w:tc>
          <w:tcPr>
            <w:tcW w:w="3690" w:type="dxa"/>
            <w:hideMark/>
          </w:tcPr>
          <w:p w14:paraId="5082D330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14:paraId="45ECC742" w14:textId="77777777"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14:paraId="27A4FB41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14:paraId="7F47C301" w14:textId="77777777" w:rsidR="00B82D7C" w:rsidRPr="00D5546A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8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14:paraId="67C08BF2" w14:textId="77777777" w:rsidTr="008A67D6">
        <w:trPr>
          <w:tblCellSpacing w:w="0" w:type="dxa"/>
        </w:trPr>
        <w:tc>
          <w:tcPr>
            <w:tcW w:w="3690" w:type="dxa"/>
          </w:tcPr>
          <w:p w14:paraId="4697FAFB" w14:textId="77777777"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14:paraId="4F84529D" w14:textId="77777777"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14:paraId="22622C4D" w14:textId="77777777"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B4A4297" w14:textId="77777777"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i Eubank</w:t>
            </w:r>
          </w:p>
          <w:p w14:paraId="5AE972AC" w14:textId="77777777"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6 Cozar L</w:t>
            </w:r>
            <w:r w:rsidR="00443F8F" w:rsidRPr="008D61E5">
              <w:rPr>
                <w:rFonts w:ascii="Cambria" w:eastAsia="Times New Roman" w:hAnsi="Cambria" w:cs="Times New Roman"/>
              </w:rPr>
              <w:t>n</w:t>
            </w:r>
          </w:p>
          <w:p w14:paraId="48E105D4" w14:textId="77777777"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t Springs Village, AR 71909</w:t>
            </w:r>
          </w:p>
          <w:p w14:paraId="7BA96B95" w14:textId="77777777" w:rsidR="00811E90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</w:t>
            </w:r>
            <w:r w:rsidR="00304DEA">
              <w:rPr>
                <w:rFonts w:ascii="Cambria" w:eastAsia="Times New Roman" w:hAnsi="Cambria" w:cs="Times New Roman"/>
              </w:rPr>
              <w:t>C</w:t>
            </w:r>
            <w:r w:rsidR="00C43E3A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501 209 2362</w:t>
            </w:r>
          </w:p>
          <w:p w14:paraId="2D911D9A" w14:textId="77777777"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3297B22" w14:textId="77777777"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14:paraId="59658730" w14:textId="77777777"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14:paraId="2700335A" w14:textId="77777777"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 xml:space="preserve">Mountain Home, AR  71653               </w:t>
            </w:r>
          </w:p>
          <w:p w14:paraId="4DBEC149" w14:textId="77777777" w:rsidR="008839BF" w:rsidRPr="008D61E5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hone: (H)870 491 7617</w:t>
            </w:r>
          </w:p>
        </w:tc>
        <w:tc>
          <w:tcPr>
            <w:tcW w:w="3960" w:type="dxa"/>
            <w:noWrap/>
          </w:tcPr>
          <w:p w14:paraId="2A09F333" w14:textId="77777777"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5AC3B1A9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20837AD6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6F0C206E" w14:textId="77777777" w:rsidR="00811E90" w:rsidRDefault="00630E8F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9" w:history="1">
              <w:r w:rsidR="008D61E5" w:rsidRPr="00E63DCB">
                <w:rPr>
                  <w:rStyle w:val="Hyperlink"/>
                  <w:rFonts w:ascii="Cambria" w:hAnsi="Cambria"/>
                </w:rPr>
                <w:t>kathieubank@gmail.com</w:t>
              </w:r>
            </w:hyperlink>
          </w:p>
          <w:p w14:paraId="3F45211C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5A140078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4C62D881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0718AFB3" w14:textId="77777777" w:rsidR="008A67D6" w:rsidRPr="008D61E5" w:rsidRDefault="00630E8F" w:rsidP="008D61E5">
            <w:pPr>
              <w:spacing w:after="0"/>
              <w:rPr>
                <w:rFonts w:ascii="Cambria" w:hAnsi="Cambria"/>
              </w:rPr>
            </w:pPr>
            <w:hyperlink r:id="rId10" w:history="1">
              <w:r w:rsidR="008A67D6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5837" w:type="dxa"/>
            <w:noWrap/>
          </w:tcPr>
          <w:p w14:paraId="5919098B" w14:textId="77777777"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14:paraId="308FF715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1E06B573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026BC7EF" w14:textId="77777777" w:rsidR="008D61E5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>
              <w:rPr>
                <w:rFonts w:ascii="Cambria" w:hAnsi="Cambria"/>
              </w:rPr>
              <w:instrText xml:space="preserve"> HYPERLINK "http://</w:instrText>
            </w:r>
            <w:r w:rsidRPr="008D61E5">
              <w:rPr>
                <w:rFonts w:ascii="Cambria" w:hAnsi="Cambria"/>
              </w:rPr>
              <w:instrText>www.kathieubank.com</w:instrText>
            </w:r>
          </w:p>
          <w:p w14:paraId="7BE1D66A" w14:textId="77777777" w:rsidR="008D61E5" w:rsidRPr="00E63DCB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instrText xml:space="preserve">" </w:instrText>
            </w:r>
            <w:r>
              <w:rPr>
                <w:rFonts w:ascii="Cambria" w:hAnsi="Cambria"/>
              </w:rPr>
              <w:fldChar w:fldCharType="separate"/>
            </w:r>
            <w:r w:rsidRPr="00E63DCB">
              <w:rPr>
                <w:rStyle w:val="Hyperlink"/>
                <w:rFonts w:ascii="Cambria" w:hAnsi="Cambria"/>
              </w:rPr>
              <w:t>www.kathieubank.com</w:t>
            </w:r>
          </w:p>
          <w:p w14:paraId="21EBA25D" w14:textId="77777777" w:rsidR="00811E90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</w:tbl>
    <w:p w14:paraId="60C5ABAA" w14:textId="77777777"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" w:name="AR"/>
      <w:bookmarkStart w:id="3" w:name="CA"/>
      <w:bookmarkEnd w:id="2"/>
      <w:bookmarkEnd w:id="3"/>
    </w:p>
    <w:p w14:paraId="1A57700D" w14:textId="77777777"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14:paraId="27726DA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14:paraId="76D71841" w14:textId="77777777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14:paraId="6BE56BB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14:paraId="5B6259B1" w14:textId="77777777" w:rsidR="00B82D7C" w:rsidRDefault="00630E8F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1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14:paraId="6717D236" w14:textId="77777777"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14:paraId="17E84593" w14:textId="77777777"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14:paraId="44C1D7B7" w14:textId="77777777"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14:paraId="5B7D73FA" w14:textId="77777777" w:rsidR="00F31E53" w:rsidRPr="008D61E5" w:rsidRDefault="00F31E53"/>
        </w:tc>
      </w:tr>
      <w:tr w:rsidR="00F31E53" w:rsidRPr="008D61E5" w14:paraId="63A72D67" w14:textId="77777777" w:rsidTr="008A67D6">
        <w:trPr>
          <w:gridAfter w:val="1"/>
          <w:tblCellSpacing w:w="0" w:type="dxa"/>
        </w:trPr>
        <w:tc>
          <w:tcPr>
            <w:tcW w:w="3690" w:type="dxa"/>
            <w:hideMark/>
          </w:tcPr>
          <w:p w14:paraId="34CA7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14:paraId="577834D7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14:paraId="398FFB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14:paraId="1F85B01F" w14:textId="77777777"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14:paraId="66C257B9" w14:textId="77777777"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14:paraId="48AC327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14:paraId="30E282DB" w14:textId="77777777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14:paraId="1118EC67" w14:textId="77777777"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0431F7D9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14:paraId="0BFDFDCD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9FE5D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14:paraId="1E4CD199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3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14:paraId="0411908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4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14:paraId="2BC33A8F" w14:textId="77777777" w:rsidTr="003527DC">
        <w:trPr>
          <w:trHeight w:val="1312"/>
          <w:tblCellSpacing w:w="0" w:type="dxa"/>
        </w:trPr>
        <w:tc>
          <w:tcPr>
            <w:tcW w:w="3690" w:type="dxa"/>
          </w:tcPr>
          <w:p w14:paraId="7CC2D00A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14:paraId="58B41095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14:paraId="0EED1533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14:paraId="3852FCAD" w14:textId="77777777"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14:paraId="62B446B2" w14:textId="77777777" w:rsidR="00DE41C6" w:rsidRPr="008D61E5" w:rsidRDefault="00630E8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5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14:paraId="3909104D" w14:textId="77777777"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7BAA3897" w14:textId="77777777" w:rsidR="006337FF" w:rsidRPr="0088098C" w:rsidRDefault="006337F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14:paraId="4C4A0558" w14:textId="77777777" w:rsidR="009B11FB" w:rsidRDefault="0088098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14:paraId="4EBBF0FC" w14:textId="77777777"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B18E298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24B99C0A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FA3F5A9" w14:textId="77777777" w:rsidR="00B82D7C" w:rsidRPr="0088098C" w:rsidRDefault="002A03C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Florida</w:t>
      </w:r>
    </w:p>
    <w:p w14:paraId="50143FEA" w14:textId="77777777" w:rsidR="006337FF" w:rsidRPr="008D61E5" w:rsidRDefault="0088098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i/>
          <w:iCs/>
        </w:rPr>
        <w:t xml:space="preserve"> 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960"/>
        <w:gridCol w:w="4155"/>
        <w:gridCol w:w="3818"/>
      </w:tblGrid>
      <w:tr w:rsidR="00D4503A" w:rsidRPr="008D61E5" w14:paraId="10B0F68A" w14:textId="77777777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</w:tcPr>
          <w:p w14:paraId="33E4E706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14:paraId="6F7FA40C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14:paraId="0EC55C85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14:paraId="447B0D0B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14:paraId="3FB037B6" w14:textId="77777777" w:rsidR="00D4503A" w:rsidRPr="008D61E5" w:rsidRDefault="00630E8F" w:rsidP="008D61E5">
            <w:pPr>
              <w:spacing w:after="0" w:line="240" w:lineRule="auto"/>
              <w:rPr>
                <w:rFonts w:ascii="Cambria" w:hAnsi="Cambria"/>
              </w:rPr>
            </w:pPr>
            <w:hyperlink r:id="rId16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14:paraId="66561D5A" w14:textId="77777777"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14:paraId="6349DDB0" w14:textId="77777777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  <w:hideMark/>
          </w:tcPr>
          <w:p w14:paraId="6FEED4BC" w14:textId="77777777"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14:paraId="386430E0" w14:textId="77777777"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14:paraId="76B3CF86" w14:textId="77777777"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14:paraId="6B2D32D3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14:paraId="4003BF44" w14:textId="77777777" w:rsidR="00450D68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14:paraId="6ACD5BDB" w14:textId="77777777" w:rsidR="00450D68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14:paraId="463B351B" w14:textId="77777777" w:rsidTr="008A67D6">
        <w:trPr>
          <w:gridAfter w:val="1"/>
          <w:wAfter w:w="3818" w:type="dxa"/>
          <w:trHeight w:val="1249"/>
          <w:tblCellSpacing w:w="0" w:type="dxa"/>
        </w:trPr>
        <w:tc>
          <w:tcPr>
            <w:tcW w:w="3780" w:type="dxa"/>
            <w:hideMark/>
          </w:tcPr>
          <w:p w14:paraId="23CA8FF7" w14:textId="77777777"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14:paraId="2D01C734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19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14:paraId="3843F2E1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14:paraId="21C9652D" w14:textId="77777777" w:rsidR="00450D68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0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14:paraId="1BF9F6F4" w14:textId="77777777" w:rsidTr="008A67D6">
        <w:trPr>
          <w:trHeight w:val="1323"/>
          <w:tblCellSpacing w:w="0" w:type="dxa"/>
        </w:trPr>
        <w:tc>
          <w:tcPr>
            <w:tcW w:w="3780" w:type="dxa"/>
            <w:hideMark/>
          </w:tcPr>
          <w:p w14:paraId="68712AC4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14:paraId="588298DD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14:paraId="252F3333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14:paraId="1ECBE7FF" w14:textId="77777777"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14:paraId="0F8FEB85" w14:textId="77777777"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1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2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14:paraId="1F4B048A" w14:textId="77777777" w:rsidR="00450D68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3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450D68" w:rsidRPr="008D61E5" w14:paraId="2C2BB1E1" w14:textId="77777777" w:rsidTr="008A67D6">
        <w:trPr>
          <w:gridAfter w:val="1"/>
          <w:wAfter w:w="3818" w:type="dxa"/>
          <w:trHeight w:val="1305"/>
          <w:tblCellSpacing w:w="0" w:type="dxa"/>
        </w:trPr>
        <w:tc>
          <w:tcPr>
            <w:tcW w:w="3780" w:type="dxa"/>
            <w:hideMark/>
          </w:tcPr>
          <w:p w14:paraId="5F83B9CB" w14:textId="77777777" w:rsidR="00601622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Times New Roman"/>
              </w:rPr>
              <w:t>Katharine Stubbs Ward</w:t>
            </w:r>
            <w:r w:rsidRPr="008D61E5">
              <w:rPr>
                <w:rFonts w:ascii="Cambria" w:eastAsia="Times New Roman" w:hAnsi="Cambria" w:cs="Times New Roman"/>
              </w:rPr>
              <w:br/>
              <w:t>409 Truman Ave</w:t>
            </w:r>
            <w:r w:rsidRPr="008D61E5">
              <w:rPr>
                <w:rFonts w:ascii="Cambria" w:eastAsia="Times New Roman" w:hAnsi="Cambria" w:cs="Times New Roman"/>
              </w:rPr>
              <w:br/>
              <w:t>Key West, FL  33040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61 252 4116</w:t>
            </w:r>
          </w:p>
        </w:tc>
        <w:tc>
          <w:tcPr>
            <w:tcW w:w="8115" w:type="dxa"/>
            <w:gridSpan w:val="2"/>
            <w:noWrap/>
            <w:hideMark/>
          </w:tcPr>
          <w:p w14:paraId="5B7B81B4" w14:textId="77777777" w:rsidR="00450D68" w:rsidRPr="008D61E5" w:rsidRDefault="00630E8F" w:rsidP="008D61E5">
            <w:pPr>
              <w:spacing w:after="0" w:line="240" w:lineRule="auto"/>
              <w:rPr>
                <w:rFonts w:ascii="Cambria" w:hAnsi="Cambria"/>
              </w:rPr>
            </w:pPr>
            <w:hyperlink r:id="rId24" w:history="1">
              <w:r w:rsidR="00011D58" w:rsidRPr="008D61E5">
                <w:rPr>
                  <w:rStyle w:val="Hyperlink"/>
                  <w:rFonts w:ascii="Cambria" w:hAnsi="Cambria"/>
                </w:rPr>
                <w:t>stubbswd@gate.net</w:t>
              </w:r>
            </w:hyperlink>
          </w:p>
        </w:tc>
      </w:tr>
      <w:tr w:rsidR="00245D49" w:rsidRPr="008D61E5" w14:paraId="6533F860" w14:textId="77777777" w:rsidTr="008A67D6">
        <w:trPr>
          <w:trHeight w:val="1069"/>
          <w:tblCellSpacing w:w="0" w:type="dxa"/>
        </w:trPr>
        <w:tc>
          <w:tcPr>
            <w:tcW w:w="3780" w:type="dxa"/>
            <w:hideMark/>
          </w:tcPr>
          <w:p w14:paraId="2353D643" w14:textId="77777777"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14:paraId="624F93CA" w14:textId="77777777"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14:paraId="21E5A937" w14:textId="77777777"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14:paraId="02996DFD" w14:textId="77777777"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14:paraId="531D2F91" w14:textId="77777777"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14:paraId="21B6B169" w14:textId="77777777" w:rsidR="002244CE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5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6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14:paraId="78C0CA8E" w14:textId="77777777"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14:paraId="17279962" w14:textId="77777777" w:rsidR="00245D49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14:paraId="15CC686C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DCEC023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14:paraId="5FADF4CD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294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7514"/>
      </w:tblGrid>
      <w:tr w:rsidR="00F31E53" w:rsidRPr="008D61E5" w14:paraId="79724031" w14:textId="77777777" w:rsidTr="008A67D6">
        <w:trPr>
          <w:trHeight w:val="1321"/>
          <w:tblCellSpacing w:w="0" w:type="dxa"/>
        </w:trPr>
        <w:tc>
          <w:tcPr>
            <w:tcW w:w="3780" w:type="dxa"/>
            <w:hideMark/>
          </w:tcPr>
          <w:p w14:paraId="2F954081" w14:textId="77777777" w:rsidR="00F85482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deline K Hawley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55 </w:t>
            </w:r>
            <w:r w:rsidR="000F6852" w:rsidRPr="008D61E5">
              <w:rPr>
                <w:rFonts w:ascii="Cambria" w:eastAsia="Times New Roman" w:hAnsi="Cambria" w:cs="Times New Roman"/>
              </w:rPr>
              <w:t>Quail Run Dr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Athens, GA  30606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06 548 1068</w:t>
            </w:r>
            <w:r w:rsidR="00F85482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0BD85B26" w14:textId="77777777" w:rsidR="00F85482" w:rsidRPr="008D61E5" w:rsidRDefault="009B68F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</w:t>
            </w:r>
            <w:r w:rsidR="003E7223">
              <w:rPr>
                <w:rFonts w:ascii="Cambria" w:eastAsia="Times New Roman" w:hAnsi="Cambria" w:cs="Times New Roman"/>
              </w:rPr>
              <w:t xml:space="preserve"> </w:t>
            </w:r>
            <w:r w:rsidR="00F85482" w:rsidRPr="008D61E5">
              <w:rPr>
                <w:rFonts w:ascii="Cambria" w:eastAsia="Times New Roman" w:hAnsi="Cambria" w:cs="Times New Roman"/>
              </w:rPr>
              <w:t>(C)706 296 5730</w:t>
            </w:r>
          </w:p>
          <w:p w14:paraId="062D82D2" w14:textId="77777777" w:rsidR="00F85482" w:rsidRPr="008D61E5" w:rsidRDefault="00F8548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514" w:type="dxa"/>
            <w:noWrap/>
            <w:hideMark/>
          </w:tcPr>
          <w:p w14:paraId="1B0066BE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dhere@bellsouth.net</w:t>
              </w:r>
            </w:hyperlink>
          </w:p>
        </w:tc>
      </w:tr>
    </w:tbl>
    <w:p w14:paraId="2F158858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14:paraId="681C6B36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14:paraId="2549EF41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29D055F4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206C5506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14:paraId="77069ACC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14:paraId="536D7939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14:paraId="387E27BD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14:paraId="5AC75D0B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2D49519A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14:paraId="70CC5C4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6671D2D3" w14:textId="77777777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14:paraId="6AFD201A" w14:textId="77777777"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14:paraId="0BC57FA8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14:paraId="32BF0D66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14:paraId="3CC5BEEC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37B1E183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14:paraId="3E2537E8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14:paraId="34DE868A" w14:textId="77777777"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14:paraId="57DC2C01" w14:textId="77777777" w:rsidR="00B82D7C" w:rsidRPr="008D61E5" w:rsidRDefault="00630E8F" w:rsidP="008D61E5">
            <w:pPr>
              <w:spacing w:after="0" w:line="240" w:lineRule="auto"/>
              <w:rPr>
                <w:rFonts w:ascii="Cambria" w:hAnsi="Cambria"/>
              </w:rPr>
            </w:pPr>
            <w:hyperlink r:id="rId31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14:paraId="34911455" w14:textId="77777777"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093A2680" w14:textId="77777777" w:rsidR="008F0E3B" w:rsidRDefault="008F0E3B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10" w:name="IA"/>
      <w:bookmarkEnd w:id="10"/>
    </w:p>
    <w:p w14:paraId="16E3A9E9" w14:textId="77777777"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14:paraId="36FA05F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70F24C07" w14:textId="77777777" w:rsidTr="008A67D6">
        <w:trPr>
          <w:trHeight w:val="1305"/>
          <w:tblCellSpacing w:w="0" w:type="dxa"/>
        </w:trPr>
        <w:tc>
          <w:tcPr>
            <w:tcW w:w="3780" w:type="dxa"/>
            <w:hideMark/>
          </w:tcPr>
          <w:p w14:paraId="30C3C905" w14:textId="77777777" w:rsidR="00B82D7C" w:rsidRPr="008D61E5" w:rsidRDefault="00F732C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</w:t>
            </w:r>
            <w:r w:rsidR="00B82D7C" w:rsidRPr="008D61E5">
              <w:rPr>
                <w:rFonts w:ascii="Cambria" w:eastAsia="Times New Roman" w:hAnsi="Cambria" w:cs="Times New Roman"/>
              </w:rPr>
              <w:t>arol Brooks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20 Country</w:t>
            </w:r>
            <w:r w:rsidR="008A55FE" w:rsidRPr="008D61E5">
              <w:rPr>
                <w:rFonts w:ascii="Cambria" w:eastAsia="Times New Roman" w:hAnsi="Cambria" w:cs="Times New Roman"/>
              </w:rPr>
              <w:t xml:space="preserve"> Club Ct.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309 221 9697</w:t>
            </w:r>
          </w:p>
        </w:tc>
        <w:tc>
          <w:tcPr>
            <w:tcW w:w="3870" w:type="dxa"/>
            <w:noWrap/>
            <w:hideMark/>
          </w:tcPr>
          <w:p w14:paraId="62039B0F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14:paraId="3F606AE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14:paraId="0F2C35CA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1A5B8B27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403 </w:t>
            </w:r>
            <w:r w:rsidR="008A55FE" w:rsidRPr="008D61E5">
              <w:rPr>
                <w:rFonts w:ascii="Cambria" w:eastAsia="Times New Roman" w:hAnsi="Cambria" w:cs="Times New Roman"/>
              </w:rPr>
              <w:t>10th St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12 579 2711</w:t>
            </w:r>
          </w:p>
          <w:p w14:paraId="44F60C24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14:paraId="2E3CAB07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14:paraId="6879FF3C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4" w:history="1">
              <w:r w:rsidR="00C926E0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14:paraId="2B419CE1" w14:textId="77777777" w:rsidR="00C926E0" w:rsidRPr="008D61E5" w:rsidRDefault="00C926E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E1835E4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14:paraId="71D82572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14:paraId="0C217A68" w14:textId="77777777"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14:paraId="5BEAC9ED" w14:textId="77777777" w:rsidTr="008A67D6">
        <w:trPr>
          <w:trHeight w:val="1062"/>
          <w:tblCellSpacing w:w="0" w:type="dxa"/>
        </w:trPr>
        <w:tc>
          <w:tcPr>
            <w:tcW w:w="3780" w:type="dxa"/>
          </w:tcPr>
          <w:p w14:paraId="7B61A226" w14:textId="77777777"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14:paraId="6B9678C0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14:paraId="06A33BCA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14:paraId="3F39665C" w14:textId="77777777"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  <w:p w14:paraId="1818B72F" w14:textId="77777777"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14:paraId="07383ECC" w14:textId="77777777" w:rsidR="005229E3" w:rsidRPr="008D61E5" w:rsidRDefault="00630E8F" w:rsidP="008D61E5">
            <w:pPr>
              <w:spacing w:after="0" w:line="240" w:lineRule="auto"/>
              <w:rPr>
                <w:rFonts w:ascii="Cambria" w:hAnsi="Cambria"/>
              </w:rPr>
            </w:pPr>
            <w:hyperlink r:id="rId35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14:paraId="13CDDED8" w14:textId="77777777"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7900C1D3" w14:textId="77777777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14:paraId="5951718C" w14:textId="77777777" w:rsidR="005C17AA" w:rsidRDefault="00B82D7C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</w:t>
            </w:r>
            <w:r w:rsidR="00DF09EA">
              <w:rPr>
                <w:rFonts w:ascii="Cambria" w:eastAsia="Times New Roman" w:hAnsi="Cambria" w:cs="Times New Roman"/>
              </w:rPr>
              <w:t>e</w:t>
            </w:r>
            <w:r w:rsidRPr="008D61E5">
              <w:rPr>
                <w:rFonts w:ascii="Cambria" w:eastAsia="Times New Roman" w:hAnsi="Cambria" w:cs="Times New Roman"/>
              </w:rPr>
              <w:t>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  <w:p w14:paraId="247DE9A5" w14:textId="77777777" w:rsidR="005C17AA" w:rsidRPr="008D61E5" w:rsidRDefault="005C17AA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H) 410 859 0447</w:t>
            </w:r>
          </w:p>
        </w:tc>
        <w:tc>
          <w:tcPr>
            <w:tcW w:w="8115" w:type="dxa"/>
            <w:gridSpan w:val="2"/>
            <w:noWrap/>
            <w:hideMark/>
          </w:tcPr>
          <w:p w14:paraId="0D7913FE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14:paraId="2D18B197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14:paraId="2761C41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14:paraId="6CACCF8B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5F9B732D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3CA2E6E1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14:paraId="5080286B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38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14:paraId="64E4B80E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699E6B2C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14:paraId="7D82716A" w14:textId="77777777" w:rsidR="006A6547" w:rsidRPr="008D61E5" w:rsidRDefault="00630E8F" w:rsidP="008D61E5">
            <w:pPr>
              <w:spacing w:after="0"/>
              <w:rPr>
                <w:rFonts w:ascii="Cambria" w:hAnsi="Cambria"/>
              </w:rPr>
            </w:pPr>
            <w:hyperlink r:id="rId39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14:paraId="1045E81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3575CFCC" w14:textId="77777777"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14:paraId="03B18F5E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14:paraId="4DD5BCD9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02DD0D4E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1BBAB7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14:paraId="651B042B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14:paraId="587BDB55" w14:textId="77777777"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1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14:paraId="229A336F" w14:textId="77777777"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0B3DDDA" w14:textId="77777777"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F52B455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75541671" w14:textId="77777777"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35EDD43B" w14:textId="77777777"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FF3AA7B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14:paraId="41E022BA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13C12CB1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4EA0FEBB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050F3E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14:paraId="11591883" w14:textId="77777777"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  <w:noWrap/>
            <w:hideMark/>
          </w:tcPr>
          <w:p w14:paraId="220E257F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14:paraId="74DC3493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</w:p>
    <w:p w14:paraId="3ED9E709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Nebraska</w:t>
      </w:r>
    </w:p>
    <w:p w14:paraId="48811305" w14:textId="77777777" w:rsidR="00AD5D06" w:rsidRPr="0088098C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AC37CFD" w14:textId="77777777" w:rsidR="00632B2E" w:rsidRPr="00AD5D06" w:rsidRDefault="00AD5D06" w:rsidP="008D61E5">
      <w:pPr>
        <w:spacing w:after="0" w:line="240" w:lineRule="auto"/>
        <w:rPr>
          <w:rFonts w:ascii="Cambria" w:eastAsia="Times New Roman" w:hAnsi="Cambria" w:cs="Times New Roman"/>
        </w:rPr>
      </w:pPr>
      <w:r w:rsidRPr="00AD5D06">
        <w:rPr>
          <w:rFonts w:ascii="Cambria" w:eastAsia="Times New Roman" w:hAnsi="Cambria" w:cs="Times New Roman"/>
        </w:rPr>
        <w:t xml:space="preserve"> Shelly Burge</w:t>
      </w: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4050"/>
        <w:gridCol w:w="4245"/>
      </w:tblGrid>
      <w:tr w:rsidR="00F31E53" w:rsidRPr="00AD5D06" w14:paraId="202C71FD" w14:textId="77777777" w:rsidTr="00AD5D06">
        <w:trPr>
          <w:trHeight w:val="1017"/>
          <w:tblCellSpacing w:w="0" w:type="dxa"/>
        </w:trPr>
        <w:tc>
          <w:tcPr>
            <w:tcW w:w="3600" w:type="dxa"/>
            <w:hideMark/>
          </w:tcPr>
          <w:p w14:paraId="589EA50A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2703 B Road</w:t>
            </w:r>
          </w:p>
          <w:p w14:paraId="592E5423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Avoca, NE 68307</w:t>
            </w:r>
          </w:p>
          <w:p w14:paraId="615EA4F2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Phone: (H)402-275-0102</w:t>
            </w:r>
          </w:p>
          <w:p w14:paraId="06EAB6C7" w14:textId="77777777" w:rsidR="00DA13B7" w:rsidRPr="00AD5D06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14:paraId="7572A21E" w14:textId="77777777" w:rsidR="00391870" w:rsidRPr="00AD5D06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4050" w:type="dxa"/>
            <w:noWrap/>
          </w:tcPr>
          <w:p w14:paraId="49C25115" w14:textId="77777777" w:rsidR="00B82D7C" w:rsidRPr="00AD5D06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3" w:history="1">
              <w:r w:rsidR="00AD5D06" w:rsidRPr="00AD5D06">
                <w:rPr>
                  <w:rStyle w:val="Hyperlink"/>
                  <w:rFonts w:ascii="Cambria" w:hAnsi="Cambria"/>
                </w:rPr>
                <w:t>burgequilt@me.com</w:t>
              </w:r>
            </w:hyperlink>
          </w:p>
        </w:tc>
        <w:tc>
          <w:tcPr>
            <w:tcW w:w="4245" w:type="dxa"/>
            <w:noWrap/>
            <w:hideMark/>
          </w:tcPr>
          <w:p w14:paraId="3EAD79F5" w14:textId="77777777" w:rsidR="00B82D7C" w:rsidRPr="00AD5D06" w:rsidRDefault="00630E8F" w:rsidP="008D61E5">
            <w:pPr>
              <w:spacing w:after="0" w:line="240" w:lineRule="auto"/>
              <w:rPr>
                <w:rFonts w:ascii="Cambria" w:hAnsi="Cambria"/>
              </w:rPr>
            </w:pPr>
            <w:hyperlink r:id="rId44" w:history="1">
              <w:r w:rsidR="00555A5A" w:rsidRPr="00AD5D06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14:paraId="59088B42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641DC3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4050" w:type="dxa"/>
            <w:noWrap/>
            <w:hideMark/>
          </w:tcPr>
          <w:p w14:paraId="64DE7E71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5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14:paraId="46A59316" w14:textId="77777777" w:rsidR="00B82D7C" w:rsidRPr="008D61E5" w:rsidRDefault="00630E8F" w:rsidP="008D61E5">
            <w:pPr>
              <w:spacing w:after="0" w:line="240" w:lineRule="auto"/>
              <w:rPr>
                <w:rFonts w:ascii="Cambria" w:hAnsi="Cambria"/>
              </w:rPr>
            </w:pPr>
            <w:hyperlink r:id="rId46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14:paraId="37D33BC4" w14:textId="77777777"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14:paraId="3DA8B169" w14:textId="77777777"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14:paraId="0BAACF81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1E0B15CE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32E750D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14:paraId="6F154529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14:paraId="2A50467F" w14:textId="77777777"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14:paraId="64AD34A0" w14:textId="77777777"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14:paraId="63C8CAB2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74A93299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2914F01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557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Otterho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14:paraId="234AC17A" w14:textId="77777777"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295" w:type="dxa"/>
            <w:noWrap/>
            <w:hideMark/>
          </w:tcPr>
          <w:p w14:paraId="05ED1E1F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14:paraId="1A06FF49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14:paraId="197C55FC" w14:textId="77777777" w:rsidR="003C558B" w:rsidRP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14:paraId="51FB5C71" w14:textId="77777777"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14:paraId="20EC42A3" w14:textId="77777777" w:rsidTr="00007DB9">
        <w:tc>
          <w:tcPr>
            <w:tcW w:w="3596" w:type="dxa"/>
          </w:tcPr>
          <w:p w14:paraId="33164839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14:paraId="78DD7F2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14:paraId="64631FAE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14:paraId="49C3387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14:paraId="615925E9" w14:textId="77777777"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341033D6" w14:textId="77777777" w:rsidR="00007DB9" w:rsidRPr="00007DB9" w:rsidRDefault="00630E8F" w:rsidP="00007DB9">
            <w:pPr>
              <w:rPr>
                <w:rStyle w:val="Hyperlink"/>
                <w:rFonts w:asciiTheme="majorHAnsi" w:hAnsiTheme="majorHAnsi"/>
              </w:rPr>
            </w:pPr>
            <w:hyperlink r:id="rId49" w:history="1">
              <w:r w:rsidR="00007DB9" w:rsidRPr="00007DB9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14:paraId="6CA16A90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0781FDA4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14:paraId="22C53AB0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36932C1" w14:textId="77777777"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14:paraId="75CCCE28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870"/>
        <w:gridCol w:w="4425"/>
      </w:tblGrid>
      <w:tr w:rsidR="00F31E53" w:rsidRPr="008D61E5" w14:paraId="6F49BB4A" w14:textId="77777777" w:rsidTr="00456C71">
        <w:trPr>
          <w:trHeight w:val="1242"/>
          <w:tblCellSpacing w:w="0" w:type="dxa"/>
        </w:trPr>
        <w:tc>
          <w:tcPr>
            <w:tcW w:w="3600" w:type="dxa"/>
            <w:hideMark/>
          </w:tcPr>
          <w:p w14:paraId="4D0DCFA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870" w:type="dxa"/>
            <w:noWrap/>
          </w:tcPr>
          <w:p w14:paraId="25E38AD7" w14:textId="77777777" w:rsidR="00895E2D" w:rsidRPr="00630E8F" w:rsidRDefault="00630E8F" w:rsidP="008D61E5">
            <w:pPr>
              <w:spacing w:after="0"/>
              <w:rPr>
                <w:rFonts w:ascii="Cambria" w:hAnsi="Cambria"/>
              </w:rPr>
            </w:pPr>
            <w:hyperlink r:id="rId50" w:history="1">
              <w:r w:rsidR="00895E2D" w:rsidRPr="00630E8F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14:paraId="25521FCA" w14:textId="77777777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14:paraId="3662ADD7" w14:textId="77777777" w:rsidR="00630E8F" w:rsidRPr="00630E8F" w:rsidRDefault="00630E8F" w:rsidP="00630E8F">
            <w:pPr>
              <w:rPr>
                <w:rFonts w:ascii="Cambria" w:eastAsia="Times New Roman" w:hAnsi="Cambria"/>
              </w:rPr>
            </w:pPr>
            <w:hyperlink r:id="rId51" w:history="1">
              <w:r w:rsidRPr="00630E8F">
                <w:rPr>
                  <w:rStyle w:val="Hyperlink"/>
                  <w:rFonts w:ascii="Cambria" w:hAnsi="Cambria"/>
                </w:rPr>
                <w:t>www.PleasantStreetQuilts.com</w:t>
              </w:r>
            </w:hyperlink>
          </w:p>
          <w:p w14:paraId="5A9A5F60" w14:textId="08FE9A7C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7AA308C7" w14:textId="77777777"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0" w:name="NC"/>
      <w:bookmarkEnd w:id="20"/>
    </w:p>
    <w:p w14:paraId="5B94C715" w14:textId="77777777"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14:paraId="75A65627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14:paraId="10090F52" w14:textId="77777777" w:rsidTr="0044632D">
        <w:trPr>
          <w:trHeight w:val="1021"/>
        </w:trPr>
        <w:tc>
          <w:tcPr>
            <w:tcW w:w="3746" w:type="dxa"/>
            <w:hideMark/>
          </w:tcPr>
          <w:p w14:paraId="09441B18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14:paraId="14D02430" w14:textId="77777777" w:rsidR="00B82D7C" w:rsidRPr="008D61E5" w:rsidRDefault="00630E8F" w:rsidP="008D61E5">
            <w:pPr>
              <w:rPr>
                <w:rFonts w:ascii="Cambria" w:eastAsia="Times New Roman" w:hAnsi="Cambria" w:cs="Times New Roman"/>
              </w:rPr>
            </w:pPr>
            <w:hyperlink r:id="rId5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732CB" w:rsidRPr="008D61E5" w14:paraId="74F262A9" w14:textId="77777777" w:rsidTr="0044632D">
        <w:trPr>
          <w:trHeight w:val="1022"/>
        </w:trPr>
        <w:tc>
          <w:tcPr>
            <w:tcW w:w="3746" w:type="dxa"/>
            <w:hideMark/>
          </w:tcPr>
          <w:p w14:paraId="469D7403" w14:textId="77777777"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14:paraId="21786BE9" w14:textId="77777777" w:rsidR="00F732CB" w:rsidRPr="008D61E5" w:rsidRDefault="00630E8F" w:rsidP="008D61E5">
            <w:pPr>
              <w:rPr>
                <w:rFonts w:ascii="Cambria" w:eastAsia="Times New Roman" w:hAnsi="Cambria" w:cs="Times New Roman"/>
              </w:rPr>
            </w:pPr>
            <w:hyperlink r:id="rId53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14:paraId="23D094CD" w14:textId="77777777" w:rsidR="00F732CB" w:rsidRPr="008D61E5" w:rsidRDefault="00630E8F" w:rsidP="008D61E5">
            <w:pPr>
              <w:rPr>
                <w:rFonts w:ascii="Cambria" w:hAnsi="Cambria"/>
              </w:rPr>
            </w:pPr>
            <w:hyperlink r:id="rId54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14:paraId="13E93712" w14:textId="77777777"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14:paraId="11BFE548" w14:textId="77777777"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</w:p>
    <w:p w14:paraId="09CBC69D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698F2523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3390A115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E8075A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lastRenderedPageBreak/>
        <w:t>Ohio</w:t>
      </w:r>
    </w:p>
    <w:p w14:paraId="312E4509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14:paraId="1921A617" w14:textId="77777777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14:paraId="571B3B0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14:paraId="4AB4E77E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14:paraId="65D97C51" w14:textId="77777777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14:paraId="3AED879D" w14:textId="77777777"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457861E9" w14:textId="77777777"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</w:t>
            </w:r>
            <w:r w:rsidR="00887DFF">
              <w:rPr>
                <w:rFonts w:ascii="Cambria" w:eastAsia="Times New Roman" w:hAnsi="Cambria" w:cs="Times New Roman"/>
              </w:rPr>
              <w:t>4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  <w:p w14:paraId="3650F340" w14:textId="77777777"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14:paraId="5A909C4A" w14:textId="77777777" w:rsidR="00911CA3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6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14:paraId="78C8AC01" w14:textId="77777777" w:rsidR="00927A89" w:rsidRPr="008D61E5" w:rsidRDefault="00630E8F" w:rsidP="008D61E5">
            <w:pPr>
              <w:spacing w:after="0" w:line="240" w:lineRule="auto"/>
              <w:rPr>
                <w:rFonts w:ascii="Cambria" w:hAnsi="Cambria"/>
              </w:rPr>
            </w:pPr>
            <w:hyperlink r:id="rId57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14:paraId="457B9C7F" w14:textId="77777777"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322F90F9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14:paraId="70A8748E" w14:textId="77777777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14:paraId="638323CA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14:paraId="3900D998" w14:textId="77777777" w:rsidR="00911CA3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8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14:paraId="051DC828" w14:textId="77777777" w:rsidTr="0044632D">
        <w:trPr>
          <w:trHeight w:val="1350"/>
          <w:tblCellSpacing w:w="0" w:type="dxa"/>
        </w:trPr>
        <w:tc>
          <w:tcPr>
            <w:tcW w:w="3870" w:type="dxa"/>
          </w:tcPr>
          <w:p w14:paraId="098C71B6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14:paraId="6BF30BFC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14:paraId="661FBD94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14:paraId="6AB8BA7E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14:paraId="4BD76AE9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14:paraId="222D3F25" w14:textId="77777777" w:rsidR="004D5ED7" w:rsidRPr="008D61E5" w:rsidRDefault="00630E8F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59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14:paraId="3CDC216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14:paraId="63F9E6F2" w14:textId="77777777"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14:paraId="5A66E509" w14:textId="77777777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14:paraId="62944BC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14:paraId="6E2BA8F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14:paraId="1BFE1B3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14:paraId="7E67072F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14:paraId="518BA017" w14:textId="77777777" w:rsidR="004D5ED7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0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14:paraId="748982AC" w14:textId="77777777" w:rsidR="004D5ED7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1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14:paraId="386D817B" w14:textId="77777777"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3" w:name="OK"/>
      <w:bookmarkStart w:id="24" w:name="OR"/>
      <w:bookmarkEnd w:id="23"/>
      <w:bookmarkEnd w:id="24"/>
    </w:p>
    <w:p w14:paraId="5C0D2526" w14:textId="77777777"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6D0EAB" w14:paraId="561488EE" w14:textId="77777777" w:rsidTr="001E3769">
        <w:tc>
          <w:tcPr>
            <w:tcW w:w="3870" w:type="dxa"/>
          </w:tcPr>
          <w:p w14:paraId="7F56F7FF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14:paraId="4674DFA2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14:paraId="0CB41635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14:paraId="73C4A640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  <w:p w14:paraId="5A2ACB8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14:paraId="36CED1A3" w14:textId="77777777" w:rsidR="000C36E1" w:rsidRDefault="00630E8F" w:rsidP="000C36E1">
            <w:pPr>
              <w:rPr>
                <w:rFonts w:eastAsia="Times New Roman"/>
              </w:rPr>
            </w:pPr>
            <w:hyperlink r:id="rId62" w:history="1">
              <w:r w:rsidR="000C36E1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14:paraId="374D1AA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</w:tcPr>
          <w:p w14:paraId="24045A9A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6CD5FB22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2A0F8F" w:rsidRPr="008D61E5" w14:paraId="319414F9" w14:textId="77777777" w:rsidTr="001E3769">
        <w:tc>
          <w:tcPr>
            <w:tcW w:w="3870" w:type="dxa"/>
          </w:tcPr>
          <w:p w14:paraId="68103E09" w14:textId="77777777"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14:paraId="5228D4AE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14:paraId="03740941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14:paraId="1593C7A0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14:paraId="615E03C3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14:paraId="6EC34A58" w14:textId="77777777" w:rsidR="002A0F8F" w:rsidRPr="008D61E5" w:rsidRDefault="00630E8F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3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14:paraId="5508117F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18F55426" w14:textId="77777777" w:rsidR="003B6704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6A9F86B" w14:textId="77777777" w:rsidR="003B6704" w:rsidRPr="0044632D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1ABE6B5" w14:textId="77777777"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14:paraId="0ABE6C53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14:paraId="0CBE81D2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464E52F7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14:paraId="45D1AB04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14:paraId="179A97C4" w14:textId="77777777"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14:paraId="20BCEF7B" w14:textId="77777777"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14:paraId="0B3BFAC8" w14:textId="77777777"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14:paraId="17108DDF" w14:textId="77777777" w:rsidR="004D4C2A" w:rsidRPr="008D61E5" w:rsidRDefault="00630E8F" w:rsidP="008D61E5">
            <w:pPr>
              <w:spacing w:after="0"/>
              <w:rPr>
                <w:rFonts w:ascii="Cambria" w:hAnsi="Cambria"/>
              </w:rPr>
            </w:pPr>
            <w:hyperlink r:id="rId64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14:paraId="711F54DD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14:paraId="5A078C9B" w14:textId="77777777" w:rsidR="00610825" w:rsidRPr="008D61E5" w:rsidRDefault="00630E8F" w:rsidP="008D61E5">
            <w:pPr>
              <w:spacing w:after="0" w:line="240" w:lineRule="auto"/>
              <w:rPr>
                <w:rFonts w:ascii="Cambria" w:hAnsi="Cambria"/>
              </w:rPr>
            </w:pPr>
            <w:hyperlink r:id="rId65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14:paraId="6EAA0CE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0386FEE1" w14:textId="77777777"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5" w:name="PA"/>
      <w:bookmarkEnd w:id="25"/>
    </w:p>
    <w:p w14:paraId="6CECA9F2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E408932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CDC2CBE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5AD25E0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E92ECB3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58F5F34" w14:textId="77777777"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lastRenderedPageBreak/>
        <w:t>Pennsylvania</w:t>
      </w:r>
    </w:p>
    <w:p w14:paraId="68440F00" w14:textId="77777777"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387AD992" w14:textId="77777777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14:paraId="16006D49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14:paraId="296D4DC8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14:paraId="614DB756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14:paraId="7D7F5B98" w14:textId="77777777"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14:paraId="19E9D201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A2A268A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7E153C1E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14:paraId="0FB04FC0" w14:textId="77777777" w:rsidR="00EA021A" w:rsidRPr="008D61E5" w:rsidRDefault="00630E8F" w:rsidP="008D61E5">
            <w:pPr>
              <w:spacing w:after="0" w:line="240" w:lineRule="auto"/>
              <w:rPr>
                <w:rFonts w:ascii="Cambria" w:hAnsi="Cambria"/>
              </w:rPr>
            </w:pPr>
            <w:hyperlink r:id="rId67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14:paraId="79F02E2C" w14:textId="77777777"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0E283B6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2300DBA6" w14:textId="77777777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14:paraId="5BF98E0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14:paraId="0FC99FA6" w14:textId="77777777"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14:paraId="44FE4A44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A73FDEC" w14:textId="77777777"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14:paraId="7EE14429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14:paraId="28D111E0" w14:textId="77777777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14:paraId="72F7216E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14:paraId="0DCA66A9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14:paraId="77A785DB" w14:textId="77777777"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</w:p>
    <w:p w14:paraId="70C70756" w14:textId="77777777"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14:paraId="1E7153EC" w14:textId="77777777"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16CD529D" w14:textId="77777777" w:rsidTr="00736E9D">
        <w:trPr>
          <w:tblCellSpacing w:w="0" w:type="dxa"/>
        </w:trPr>
        <w:tc>
          <w:tcPr>
            <w:tcW w:w="3870" w:type="dxa"/>
            <w:hideMark/>
          </w:tcPr>
          <w:p w14:paraId="7CAD4AF0" w14:textId="77777777"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14:paraId="1F20E0F6" w14:textId="77777777"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257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5217</w:t>
            </w:r>
          </w:p>
          <w:p w14:paraId="4B62F5F0" w14:textId="77777777"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2E81D759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14:paraId="462F3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14:paraId="1D91FD9C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14:paraId="04BB0C23" w14:textId="77777777"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DE717D7" w14:textId="77777777"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14:paraId="058A85E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14:paraId="2E3F8686" w14:textId="77777777"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14:paraId="3A943F50" w14:textId="77777777" w:rsidTr="00312F71">
        <w:trPr>
          <w:gridAfter w:val="1"/>
          <w:wAfter w:w="20" w:type="dxa"/>
          <w:trHeight w:val="1260"/>
          <w:tblCellSpacing w:w="0" w:type="dxa"/>
        </w:trPr>
        <w:tc>
          <w:tcPr>
            <w:tcW w:w="3850" w:type="dxa"/>
            <w:hideMark/>
          </w:tcPr>
          <w:p w14:paraId="56187E79" w14:textId="77777777"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14:paraId="04B8BFDA" w14:textId="77777777" w:rsidR="00312F71" w:rsidRPr="00312F71" w:rsidRDefault="003E0259" w:rsidP="00312F71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2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14:paraId="3EA4C425" w14:textId="77777777" w:rsidR="003E0259" w:rsidRPr="008D61E5" w:rsidRDefault="00630E8F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14:paraId="520590E3" w14:textId="77777777"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14:paraId="643D6F20" w14:textId="77777777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14:paraId="644DBAA6" w14:textId="77777777" w:rsidR="00CC006B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312F71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14:paraId="14FE634D" w14:textId="77777777" w:rsidR="003E0259" w:rsidRPr="008D61E5" w:rsidRDefault="00CC006B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14:paraId="7E343126" w14:textId="77777777" w:rsidR="003E0259" w:rsidRPr="008D61E5" w:rsidRDefault="00630E8F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14:paraId="334E7724" w14:textId="77777777"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14:paraId="7E50C687" w14:textId="77777777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14:paraId="23DD10AB" w14:textId="77777777" w:rsidR="003E0259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14:paraId="72D53521" w14:textId="77777777" w:rsidR="00312F71" w:rsidRDefault="00312F7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14:paraId="786417FD" w14:textId="77777777" w:rsidR="00C90B50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14:paraId="32F93F6B" w14:textId="77777777" w:rsidR="003E0259" w:rsidRPr="008D61E5" w:rsidRDefault="00630E8F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14:paraId="1F02C51D" w14:textId="77777777" w:rsidR="003E0259" w:rsidRPr="008D61E5" w:rsidRDefault="00630E8F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6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14:paraId="4850A9D3" w14:textId="77777777"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14:paraId="598FD7A5" w14:textId="77777777"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14:paraId="56F971C9" w14:textId="77777777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14:paraId="7BDD3754" w14:textId="77777777"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14:paraId="70A08F51" w14:textId="77777777" w:rsidR="003E0259" w:rsidRPr="008D61E5" w:rsidRDefault="00630E8F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14:paraId="5AA715BA" w14:textId="77777777"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14:paraId="3A8F1778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14:paraId="1E841C34" w14:textId="77777777" w:rsidR="00637018" w:rsidRPr="00AD5D06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14:paraId="5BDE4961" w14:textId="7777777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14:paraId="4D3AC6EA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14:paraId="62EDD88C" w14:textId="77777777"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14:paraId="59994F05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14:paraId="69795CB0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14:paraId="6FE5BF06" w14:textId="77777777"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4CE5A48E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79B2065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14:paraId="3DAA64B1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14:paraId="20E6B5A7" w14:textId="77777777"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14:paraId="4DD387E2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14:paraId="4710B621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4578F142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6727DF56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izabeth Spannring</w:t>
            </w:r>
          </w:p>
          <w:p w14:paraId="7FAFCDCA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 Center, WA 98629</w:t>
            </w:r>
          </w:p>
          <w:p w14:paraId="1676BFA3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64A2906D" w14:textId="77777777"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4B8B98FD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14:paraId="4BCC5887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3" w:name="DC"/>
      <w:bookmarkStart w:id="34" w:name="WV"/>
      <w:bookmarkEnd w:id="33"/>
      <w:bookmarkEnd w:id="34"/>
    </w:p>
    <w:p w14:paraId="796D0DEE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14:paraId="67BC49F6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14:paraId="04E331E6" w14:textId="77777777" w:rsidTr="00DA0316">
        <w:tc>
          <w:tcPr>
            <w:tcW w:w="4140" w:type="dxa"/>
            <w:hideMark/>
          </w:tcPr>
          <w:p w14:paraId="3D6E4ECA" w14:textId="77777777"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14:paraId="4BD16EDA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14:paraId="3C96885F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14:paraId="75FA82EB" w14:textId="77777777"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14:paraId="267D6C7B" w14:textId="77777777" w:rsidR="00637018" w:rsidRPr="008D61E5" w:rsidRDefault="00637018" w:rsidP="008D61E5">
            <w:pPr>
              <w:rPr>
                <w:rFonts w:ascii="Cambria" w:hAnsi="Cambria"/>
              </w:rPr>
            </w:pPr>
          </w:p>
          <w:p w14:paraId="34B76EF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14:paraId="7C27FF98" w14:textId="77777777" w:rsidR="00B82D7C" w:rsidRPr="008D61E5" w:rsidRDefault="00630E8F" w:rsidP="008D61E5">
            <w:pPr>
              <w:rPr>
                <w:rFonts w:ascii="Cambria" w:eastAsia="Times New Roman" w:hAnsi="Cambria" w:cs="Times New Roman"/>
              </w:rPr>
            </w:pPr>
            <w:hyperlink r:id="rId8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noWrap/>
            <w:hideMark/>
          </w:tcPr>
          <w:p w14:paraId="25856793" w14:textId="77777777" w:rsidR="00B53F76" w:rsidRPr="008D61E5" w:rsidRDefault="00630E8F" w:rsidP="008D61E5">
            <w:pPr>
              <w:rPr>
                <w:rFonts w:ascii="Cambria" w:hAnsi="Cambria"/>
              </w:rPr>
            </w:pPr>
            <w:hyperlink r:id="rId83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14:paraId="09E347E6" w14:textId="77777777" w:rsidR="00B53F76" w:rsidRPr="008D61E5" w:rsidRDefault="00B53F76" w:rsidP="008D61E5">
            <w:pPr>
              <w:rPr>
                <w:rFonts w:ascii="Cambria" w:hAnsi="Cambria"/>
              </w:rPr>
            </w:pPr>
          </w:p>
          <w:p w14:paraId="6F49FFB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14:paraId="15D4AB67" w14:textId="77777777" w:rsidTr="00DA0316">
        <w:trPr>
          <w:gridAfter w:val="1"/>
          <w:wAfter w:w="470" w:type="dxa"/>
        </w:trPr>
        <w:tc>
          <w:tcPr>
            <w:tcW w:w="4140" w:type="dxa"/>
          </w:tcPr>
          <w:p w14:paraId="1AFDFD21" w14:textId="77777777" w:rsidR="00DA0316" w:rsidRPr="00DA0316" w:rsidRDefault="00DA0316" w:rsidP="00DA0316">
            <w:pPr>
              <w:rPr>
                <w:rFonts w:asciiTheme="majorHAnsi" w:hAnsiTheme="majorHAnsi"/>
              </w:rPr>
            </w:pPr>
            <w:bookmarkStart w:id="35" w:name="WI"/>
            <w:bookmarkEnd w:id="35"/>
            <w:r w:rsidRPr="00DA0316">
              <w:rPr>
                <w:rFonts w:asciiTheme="majorHAnsi" w:hAnsiTheme="majorHAnsi"/>
              </w:rPr>
              <w:t>Amy Pabst</w:t>
            </w:r>
          </w:p>
          <w:p w14:paraId="1CE493C9" w14:textId="77777777"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1898 Seaman Fork</w:t>
            </w:r>
          </w:p>
          <w:p w14:paraId="080653B9" w14:textId="77777777"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Le Roy, WV  25252</w:t>
            </w:r>
          </w:p>
          <w:p w14:paraId="75C6A18B" w14:textId="77777777" w:rsidR="00DA0316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>
              <w:rPr>
                <w:rFonts w:asciiTheme="majorHAnsi" w:hAnsiTheme="majorHAnsi"/>
              </w:rPr>
              <w:t>Phone</w:t>
            </w:r>
            <w:r w:rsidRPr="00DA0316">
              <w:rPr>
                <w:rFonts w:asciiTheme="majorHAnsi" w:hAnsiTheme="majorHAnsi"/>
              </w:rPr>
              <w:t>: (</w:t>
            </w:r>
            <w:r>
              <w:rPr>
                <w:rFonts w:asciiTheme="majorHAnsi" w:hAnsiTheme="majorHAnsi"/>
              </w:rPr>
              <w:t>C)</w:t>
            </w:r>
            <w:r w:rsidR="007E1823">
              <w:t xml:space="preserve"> 304 377 4112</w:t>
            </w:r>
            <w:r w:rsidR="007E1823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</w:tcPr>
          <w:p w14:paraId="60303A52" w14:textId="77777777" w:rsidR="00DA0316" w:rsidRDefault="00630E8F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4" w:history="1">
              <w:r w:rsidR="00DA0316">
                <w:rPr>
                  <w:rStyle w:val="Hyperlink"/>
                </w:rPr>
                <w:t>amypabst19@gmail.com</w:t>
              </w:r>
            </w:hyperlink>
          </w:p>
        </w:tc>
        <w:tc>
          <w:tcPr>
            <w:tcW w:w="3865" w:type="dxa"/>
          </w:tcPr>
          <w:p w14:paraId="353A3A20" w14:textId="77777777"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14:paraId="1AC056BA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FCBDBE9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14:paraId="2AC05848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110BF93E" w14:textId="7777777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14:paraId="3007857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14:paraId="2B971E3D" w14:textId="77777777"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14:paraId="5F6FC9FF" w14:textId="77777777"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EA5328C" w14:textId="77777777"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029108D1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14:paraId="5BE13DAD" w14:textId="77777777" w:rsidTr="00AC2609">
        <w:trPr>
          <w:trHeight w:val="972"/>
          <w:tblCellSpacing w:w="0" w:type="dxa"/>
        </w:trPr>
        <w:tc>
          <w:tcPr>
            <w:tcW w:w="4140" w:type="dxa"/>
          </w:tcPr>
          <w:p w14:paraId="136585A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14:paraId="38C56F7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14:paraId="09524EF3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14:paraId="35AB7986" w14:textId="77777777"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14:paraId="0E61DAD5" w14:textId="77777777"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14:paraId="5B14C5FD" w14:textId="77777777" w:rsidR="00DE13BF" w:rsidRPr="008D61E5" w:rsidRDefault="00630E8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6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14:paraId="46FC65FC" w14:textId="77777777"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14:paraId="1844C64E" w14:textId="77777777" w:rsidTr="00AC2609">
        <w:trPr>
          <w:trHeight w:val="990"/>
          <w:tblCellSpacing w:w="0" w:type="dxa"/>
        </w:trPr>
        <w:tc>
          <w:tcPr>
            <w:tcW w:w="4140" w:type="dxa"/>
          </w:tcPr>
          <w:p w14:paraId="6B07FA79" w14:textId="77777777"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14:paraId="2C20F1FD" w14:textId="77777777"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14:paraId="06F03E78" w14:textId="77777777" w:rsidR="001E22C0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7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8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14:paraId="499946FA" w14:textId="77777777"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1785DE1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Y"/>
      <w:bookmarkEnd w:id="36"/>
    </w:p>
    <w:p w14:paraId="21B6356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14:paraId="662BF195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26E9D417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3EDFC54F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29A13BEC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14:paraId="29848681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5C28DE6D" w14:textId="77777777" w:rsidR="00B82D7C" w:rsidRPr="008D61E5" w:rsidRDefault="00630E8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9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14:paraId="737A3DAF" w14:textId="77777777" w:rsidR="00DD5AD2" w:rsidRPr="008D61E5" w:rsidRDefault="00DD5AD2" w:rsidP="008D61E5">
      <w:pPr>
        <w:spacing w:after="0"/>
        <w:rPr>
          <w:rFonts w:ascii="Cambria" w:hAnsi="Cambria"/>
        </w:rPr>
      </w:pPr>
    </w:p>
    <w:p w14:paraId="339D5FC8" w14:textId="77777777" w:rsidR="004D5ED7" w:rsidRPr="008D61E5" w:rsidRDefault="004D5ED7" w:rsidP="008D61E5">
      <w:pPr>
        <w:spacing w:after="0"/>
        <w:rPr>
          <w:rFonts w:ascii="Cambria" w:hAnsi="Cambria"/>
        </w:rPr>
      </w:pPr>
    </w:p>
    <w:p w14:paraId="37704337" w14:textId="77777777"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50F3E"/>
    <w:rsid w:val="000567BE"/>
    <w:rsid w:val="00072328"/>
    <w:rsid w:val="00074E2B"/>
    <w:rsid w:val="00081575"/>
    <w:rsid w:val="0009725B"/>
    <w:rsid w:val="000A3BEC"/>
    <w:rsid w:val="000C36E1"/>
    <w:rsid w:val="000C44F1"/>
    <w:rsid w:val="000E018A"/>
    <w:rsid w:val="000F6852"/>
    <w:rsid w:val="0010174C"/>
    <w:rsid w:val="001221EB"/>
    <w:rsid w:val="001368B0"/>
    <w:rsid w:val="00150A10"/>
    <w:rsid w:val="00162902"/>
    <w:rsid w:val="001A51F9"/>
    <w:rsid w:val="001C55F1"/>
    <w:rsid w:val="001E110E"/>
    <w:rsid w:val="001E22C0"/>
    <w:rsid w:val="001E374A"/>
    <w:rsid w:val="001E3769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6B58"/>
    <w:rsid w:val="003527DC"/>
    <w:rsid w:val="00356A53"/>
    <w:rsid w:val="00386447"/>
    <w:rsid w:val="00391870"/>
    <w:rsid w:val="003B6704"/>
    <w:rsid w:val="003C09A9"/>
    <w:rsid w:val="003C558B"/>
    <w:rsid w:val="003E0259"/>
    <w:rsid w:val="003E7223"/>
    <w:rsid w:val="00406CA6"/>
    <w:rsid w:val="00443F8F"/>
    <w:rsid w:val="0044632D"/>
    <w:rsid w:val="00450D68"/>
    <w:rsid w:val="00456C71"/>
    <w:rsid w:val="00471A26"/>
    <w:rsid w:val="00473F3E"/>
    <w:rsid w:val="004865A5"/>
    <w:rsid w:val="004A2576"/>
    <w:rsid w:val="004D4C2A"/>
    <w:rsid w:val="004D5ED7"/>
    <w:rsid w:val="004E5CE6"/>
    <w:rsid w:val="004E6C47"/>
    <w:rsid w:val="004F37CD"/>
    <w:rsid w:val="0050306F"/>
    <w:rsid w:val="00505600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B6CC7"/>
    <w:rsid w:val="005C17AA"/>
    <w:rsid w:val="005C553E"/>
    <w:rsid w:val="005F4005"/>
    <w:rsid w:val="00601622"/>
    <w:rsid w:val="00610825"/>
    <w:rsid w:val="006245D3"/>
    <w:rsid w:val="00630E8F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D0EAB"/>
    <w:rsid w:val="006F3826"/>
    <w:rsid w:val="00712862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7E1823"/>
    <w:rsid w:val="00811E90"/>
    <w:rsid w:val="00812E38"/>
    <w:rsid w:val="00852B0C"/>
    <w:rsid w:val="00855FB6"/>
    <w:rsid w:val="00864E50"/>
    <w:rsid w:val="0087467E"/>
    <w:rsid w:val="0088098C"/>
    <w:rsid w:val="008839BF"/>
    <w:rsid w:val="00887DFF"/>
    <w:rsid w:val="00895E2D"/>
    <w:rsid w:val="008A0C0D"/>
    <w:rsid w:val="008A35C8"/>
    <w:rsid w:val="008A55FE"/>
    <w:rsid w:val="008A67D6"/>
    <w:rsid w:val="008D61E5"/>
    <w:rsid w:val="008E0B7F"/>
    <w:rsid w:val="008E28D8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63498"/>
    <w:rsid w:val="00975EDF"/>
    <w:rsid w:val="00983604"/>
    <w:rsid w:val="009B11FB"/>
    <w:rsid w:val="009B68FB"/>
    <w:rsid w:val="009C67B0"/>
    <w:rsid w:val="009F21B8"/>
    <w:rsid w:val="00A10563"/>
    <w:rsid w:val="00A34AFE"/>
    <w:rsid w:val="00A604B0"/>
    <w:rsid w:val="00A743C7"/>
    <w:rsid w:val="00A80F03"/>
    <w:rsid w:val="00A914D6"/>
    <w:rsid w:val="00A92A2A"/>
    <w:rsid w:val="00AB155D"/>
    <w:rsid w:val="00AC2609"/>
    <w:rsid w:val="00AD0D64"/>
    <w:rsid w:val="00AD5D06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B08ED"/>
    <w:rsid w:val="00BE616B"/>
    <w:rsid w:val="00C347D5"/>
    <w:rsid w:val="00C41E11"/>
    <w:rsid w:val="00C42BBB"/>
    <w:rsid w:val="00C43E3A"/>
    <w:rsid w:val="00C44604"/>
    <w:rsid w:val="00C90B50"/>
    <w:rsid w:val="00C919BA"/>
    <w:rsid w:val="00C926E0"/>
    <w:rsid w:val="00CA1508"/>
    <w:rsid w:val="00CC006B"/>
    <w:rsid w:val="00CC57C6"/>
    <w:rsid w:val="00CD11B6"/>
    <w:rsid w:val="00CD5916"/>
    <w:rsid w:val="00CE7172"/>
    <w:rsid w:val="00CF0F1F"/>
    <w:rsid w:val="00D003C1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80BF1"/>
    <w:rsid w:val="00D81274"/>
    <w:rsid w:val="00DA0316"/>
    <w:rsid w:val="00DA13B7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834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7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stlerocker@att.net" TargetMode="External"/><Relationship Id="rId18" Type="http://schemas.openxmlformats.org/officeDocument/2006/relationships/hyperlink" Target="http://www.beverlyfine.com" TargetMode="External"/><Relationship Id="rId26" Type="http://schemas.openxmlformats.org/officeDocument/2006/relationships/hyperlink" Target="http://www.mollywaddell.com" TargetMode="External"/><Relationship Id="rId39" Type="http://schemas.openxmlformats.org/officeDocument/2006/relationships/hyperlink" Target="mailto:marywalterquilts@gmail.com" TargetMode="External"/><Relationship Id="rId21" Type="http://schemas.openxmlformats.org/officeDocument/2006/relationships/hyperlink" Target="mailto:materialgirl@wi.rr.com" TargetMode="External"/><Relationship Id="rId34" Type="http://schemas.openxmlformats.org/officeDocument/2006/relationships/hyperlink" Target="http://www.jenniferperkinsquilts.com" TargetMode="External"/><Relationship Id="rId42" Type="http://schemas.openxmlformats.org/officeDocument/2006/relationships/hyperlink" Target="mailto:keelkema@comcast.net" TargetMode="External"/><Relationship Id="rId47" Type="http://schemas.openxmlformats.org/officeDocument/2006/relationships/hyperlink" Target="mailto:maryderry@atlantic.net" TargetMode="External"/><Relationship Id="rId50" Type="http://schemas.openxmlformats.org/officeDocument/2006/relationships/hyperlink" Target="mailto:lorrychwazik@gmail.com" TargetMode="External"/><Relationship Id="rId55" Type="http://schemas.openxmlformats.org/officeDocument/2006/relationships/hyperlink" Target="mailto:longlivegreensox@aol.com" TargetMode="External"/><Relationship Id="rId63" Type="http://schemas.openxmlformats.org/officeDocument/2006/relationships/hyperlink" Target="mailto:smassey927@gmail.com" TargetMode="External"/><Relationship Id="rId68" Type="http://schemas.openxmlformats.org/officeDocument/2006/relationships/hyperlink" Target="mailto:pmquilts2@msn.com" TargetMode="External"/><Relationship Id="rId76" Type="http://schemas.openxmlformats.org/officeDocument/2006/relationships/hyperlink" Target="http://www.conniesilber.com" TargetMode="External"/><Relationship Id="rId84" Type="http://schemas.openxmlformats.org/officeDocument/2006/relationships/hyperlink" Target="mailto:amypabst19@gmail.com" TargetMode="External"/><Relationship Id="rId89" Type="http://schemas.openxmlformats.org/officeDocument/2006/relationships/hyperlink" Target="mailto:kathylich@yahoo.com" TargetMode="External"/><Relationship Id="rId7" Type="http://schemas.openxmlformats.org/officeDocument/2006/relationships/hyperlink" Target="mailto:jtaylor359@aol.com" TargetMode="External"/><Relationship Id="rId71" Type="http://schemas.openxmlformats.org/officeDocument/2006/relationships/hyperlink" Target="http://www.oceanwavesqc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maryderry@atlantic.net" TargetMode="External"/><Relationship Id="rId29" Type="http://schemas.openxmlformats.org/officeDocument/2006/relationships/hyperlink" Target="mailto:cherrybasket@aol.com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mailto:stubbswd@gate.net" TargetMode="External"/><Relationship Id="rId32" Type="http://schemas.openxmlformats.org/officeDocument/2006/relationships/hyperlink" Target="mailto:tulmaker91@gmail.com" TargetMode="External"/><Relationship Id="rId37" Type="http://schemas.openxmlformats.org/officeDocument/2006/relationships/hyperlink" Target="mailto:edwaquilt@aol.com" TargetMode="External"/><Relationship Id="rId40" Type="http://schemas.openxmlformats.org/officeDocument/2006/relationships/hyperlink" Target="mailto:scortese7@gmail.com" TargetMode="External"/><Relationship Id="rId45" Type="http://schemas.openxmlformats.org/officeDocument/2006/relationships/hyperlink" Target="mailto:quiltstsh@aol.com" TargetMode="External"/><Relationship Id="rId53" Type="http://schemas.openxmlformats.org/officeDocument/2006/relationships/hyperlink" Target="mailto:smurkin@triad.rr.com" TargetMode="External"/><Relationship Id="rId58" Type="http://schemas.openxmlformats.org/officeDocument/2006/relationships/hyperlink" Target="mailto:smareska@bex.net" TargetMode="External"/><Relationship Id="rId66" Type="http://schemas.openxmlformats.org/officeDocument/2006/relationships/hyperlink" Target="mailto:skoequilt@aol.com" TargetMode="External"/><Relationship Id="rId74" Type="http://schemas.openxmlformats.org/officeDocument/2006/relationships/hyperlink" Target="mailto:dequilts@sbcglobal.net" TargetMode="External"/><Relationship Id="rId79" Type="http://schemas.openxmlformats.org/officeDocument/2006/relationships/hyperlink" Target="http://www.beverlyfine.com" TargetMode="External"/><Relationship Id="rId87" Type="http://schemas.openxmlformats.org/officeDocument/2006/relationships/hyperlink" Target="mailto:materialgirl@wi.rr.com" TargetMode="External"/><Relationship Id="rId5" Type="http://schemas.openxmlformats.org/officeDocument/2006/relationships/hyperlink" Target="http://www.nqaquilts.org/media/uploads/2014/11/25/files/CJ_Alphabetic_ListNov252014.pdf" TargetMode="External"/><Relationship Id="rId61" Type="http://schemas.openxmlformats.org/officeDocument/2006/relationships/hyperlink" Target="http://www.maryzesiger.com/" TargetMode="External"/><Relationship Id="rId82" Type="http://schemas.openxmlformats.org/officeDocument/2006/relationships/hyperlink" Target="mailto:kordekfran@gmail.com" TargetMode="External"/><Relationship Id="rId90" Type="http://schemas.openxmlformats.org/officeDocument/2006/relationships/fontTable" Target="fontTable.xml"/><Relationship Id="rId19" Type="http://schemas.openxmlformats.org/officeDocument/2006/relationships/hyperlink" Target="tel:262-366-3774" TargetMode="External"/><Relationship Id="rId14" Type="http://schemas.openxmlformats.org/officeDocument/2006/relationships/hyperlink" Target="file:///C:\Users\Pat's%20PC\Desktop\NACQJ%20Website%20Award%20Pix\www.facebook.com\ChristineBrownQuiltJudge\" TargetMode="External"/><Relationship Id="rId22" Type="http://schemas.openxmlformats.org/officeDocument/2006/relationships/hyperlink" Target="http://www.wiquiltjudge.com" TargetMode="External"/><Relationship Id="rId27" Type="http://schemas.openxmlformats.org/officeDocument/2006/relationships/hyperlink" Target="http://www.mollywaddell.com/" TargetMode="External"/><Relationship Id="rId30" Type="http://schemas.openxmlformats.org/officeDocument/2006/relationships/hyperlink" Target="mailto:karen.blocher@gmail.com" TargetMode="External"/><Relationship Id="rId35" Type="http://schemas.openxmlformats.org/officeDocument/2006/relationships/hyperlink" Target="mailto:bethpauley@gmail.com" TargetMode="External"/><Relationship Id="rId43" Type="http://schemas.openxmlformats.org/officeDocument/2006/relationships/hyperlink" Target="mailto:burgequilt@me.com" TargetMode="External"/><Relationship Id="rId48" Type="http://schemas.openxmlformats.org/officeDocument/2006/relationships/hyperlink" Target="mailto:sldquilternj@optonline.net" TargetMode="External"/><Relationship Id="rId56" Type="http://schemas.openxmlformats.org/officeDocument/2006/relationships/hyperlink" Target="mailto:luggenlinda@hotmail.com" TargetMode="External"/><Relationship Id="rId64" Type="http://schemas.openxmlformats.org/officeDocument/2006/relationships/hyperlink" Target="mailto:kathie@kathiekerler.com" TargetMode="External"/><Relationship Id="rId69" Type="http://schemas.openxmlformats.org/officeDocument/2006/relationships/hyperlink" Target="mailto:lindamccuean@yahoo.com" TargetMode="External"/><Relationship Id="rId77" Type="http://schemas.openxmlformats.org/officeDocument/2006/relationships/hyperlink" Target="mailto:svrnak@aol.com" TargetMode="External"/><Relationship Id="rId8" Type="http://schemas.openxmlformats.org/officeDocument/2006/relationships/hyperlink" Target="http://www.jtaylornqacj.com" TargetMode="External"/><Relationship Id="rId51" Type="http://schemas.openxmlformats.org/officeDocument/2006/relationships/hyperlink" Target="http://www.PleasantStreetQuilts.com" TargetMode="External"/><Relationship Id="rId72" Type="http://schemas.openxmlformats.org/officeDocument/2006/relationships/hyperlink" Target="tel:903-561-8407" TargetMode="External"/><Relationship Id="rId80" Type="http://schemas.openxmlformats.org/officeDocument/2006/relationships/hyperlink" Target="mailto:godfreyblueridge@gmail.com" TargetMode="External"/><Relationship Id="rId85" Type="http://schemas.openxmlformats.org/officeDocument/2006/relationships/hyperlink" Target="mailto:carolbutzke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quilterbev@gmail.com" TargetMode="External"/><Relationship Id="rId25" Type="http://schemas.openxmlformats.org/officeDocument/2006/relationships/hyperlink" Target="mailto:mwaddell555@gmail.com" TargetMode="External"/><Relationship Id="rId33" Type="http://schemas.openxmlformats.org/officeDocument/2006/relationships/hyperlink" Target="mailto:qltrstore@harlannet.com" TargetMode="External"/><Relationship Id="rId38" Type="http://schemas.openxmlformats.org/officeDocument/2006/relationships/hyperlink" Target="http://www.holiceturnbow.com" TargetMode="External"/><Relationship Id="rId46" Type="http://schemas.openxmlformats.org/officeDocument/2006/relationships/hyperlink" Target="http://www.cindyerickson.com" TargetMode="External"/><Relationship Id="rId59" Type="http://schemas.openxmlformats.org/officeDocument/2006/relationships/hyperlink" Target="mailto:lindascholten@yahoo.com" TargetMode="External"/><Relationship Id="rId67" Type="http://schemas.openxmlformats.org/officeDocument/2006/relationships/hyperlink" Target="http://www.quiltenendeavors.com" TargetMode="External"/><Relationship Id="rId20" Type="http://schemas.openxmlformats.org/officeDocument/2006/relationships/hyperlink" Target="mailto:willoway958@yahoo.com" TargetMode="External"/><Relationship Id="rId41" Type="http://schemas.openxmlformats.org/officeDocument/2006/relationships/hyperlink" Target="http://www.selcfabrics.com" TargetMode="External"/><Relationship Id="rId54" Type="http://schemas.openxmlformats.org/officeDocument/2006/relationships/hyperlink" Target="http://www.scottmurkin.com" TargetMode="External"/><Relationship Id="rId62" Type="http://schemas.openxmlformats.org/officeDocument/2006/relationships/hyperlink" Target="mailto:outbackquilts@gmail.com" TargetMode="External"/><Relationship Id="rId70" Type="http://schemas.openxmlformats.org/officeDocument/2006/relationships/hyperlink" Target="mailto:pharrisoncj@verizon.net" TargetMode="External"/><Relationship Id="rId75" Type="http://schemas.openxmlformats.org/officeDocument/2006/relationships/hyperlink" Target="mailto:connie@conniesilber.com" TargetMode="External"/><Relationship Id="rId83" Type="http://schemas.openxmlformats.org/officeDocument/2006/relationships/hyperlink" Target="http://www.subtleendeavors.com" TargetMode="External"/><Relationship Id="rId88" Type="http://schemas.openxmlformats.org/officeDocument/2006/relationships/hyperlink" Target="http://www.wiquiltjudge.com" TargetMode="Externa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dpitchford@gmail.com" TargetMode="External"/><Relationship Id="rId15" Type="http://schemas.openxmlformats.org/officeDocument/2006/relationships/hyperlink" Target="mailto:docsews@icloud.com" TargetMode="External"/><Relationship Id="rId23" Type="http://schemas.openxmlformats.org/officeDocument/2006/relationships/hyperlink" Target="http://www.wiquiltjudge.com/" TargetMode="External"/><Relationship Id="rId28" Type="http://schemas.openxmlformats.org/officeDocument/2006/relationships/hyperlink" Target="mailto:madhere@bellsouth.net" TargetMode="External"/><Relationship Id="rId36" Type="http://schemas.openxmlformats.org/officeDocument/2006/relationships/hyperlink" Target="mailto:bjsquilts@gmail.com" TargetMode="External"/><Relationship Id="rId49" Type="http://schemas.openxmlformats.org/officeDocument/2006/relationships/hyperlink" Target="mailto:nancy@fuka.com" TargetMode="External"/><Relationship Id="rId57" Type="http://schemas.openxmlformats.org/officeDocument/2006/relationships/hyperlink" Target="http://www.lindaluggen.com" TargetMode="External"/><Relationship Id="rId10" Type="http://schemas.openxmlformats.org/officeDocument/2006/relationships/hyperlink" Target="file:///C:\Users\Pat's%20PC\Desktop\NACQJ%20Website%20Award%20Pix\wingchunarkansas@hotmail.com" TargetMode="External"/><Relationship Id="rId31" Type="http://schemas.openxmlformats.org/officeDocument/2006/relationships/hyperlink" Target="http://www.dorisgoins.com" TargetMode="External"/><Relationship Id="rId44" Type="http://schemas.openxmlformats.org/officeDocument/2006/relationships/hyperlink" Target="http://www.shellyburge.com" TargetMode="External"/><Relationship Id="rId52" Type="http://schemas.openxmlformats.org/officeDocument/2006/relationships/hyperlink" Target="mailto:lorrainequilts@cs.com" TargetMode="External"/><Relationship Id="rId60" Type="http://schemas.openxmlformats.org/officeDocument/2006/relationships/hyperlink" Target="mailto:zesigerm@hotmail.com" TargetMode="External"/><Relationship Id="rId65" Type="http://schemas.openxmlformats.org/officeDocument/2006/relationships/hyperlink" Target="http://www.kathiekerler.com" TargetMode="External"/><Relationship Id="rId73" Type="http://schemas.openxmlformats.org/officeDocument/2006/relationships/hyperlink" Target="mailto:marilyn@hardyventures.com" TargetMode="External"/><Relationship Id="rId78" Type="http://schemas.openxmlformats.org/officeDocument/2006/relationships/hyperlink" Target="mailto:quilterbev@gmail.com" TargetMode="External"/><Relationship Id="rId81" Type="http://schemas.openxmlformats.org/officeDocument/2006/relationships/hyperlink" Target="mailto:trapunto@gmail.com" TargetMode="External"/><Relationship Id="rId86" Type="http://schemas.openxmlformats.org/officeDocument/2006/relationships/hyperlink" Target="mailto:arainboth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hieuba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B8C2-5C55-4772-9026-737C691CF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57</Words>
  <Characters>1001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cp:lastPrinted>2019-04-02T00:21:00Z</cp:lastPrinted>
  <dcterms:created xsi:type="dcterms:W3CDTF">2020-07-25T21:35:00Z</dcterms:created>
  <dcterms:modified xsi:type="dcterms:W3CDTF">2020-07-25T21:35:00Z</dcterms:modified>
</cp:coreProperties>
</file>